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77777777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C6FD6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B3E0472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322B7B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F3E9C8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13FA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83DD42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7CBE25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3B670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09C338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69312EF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4A41A1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52C4790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664F770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A755D0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3</w:t>
            </w:r>
          </w:p>
        </w:tc>
        <w:tc>
          <w:tcPr>
            <w:tcW w:w="5870" w:type="dxa"/>
          </w:tcPr>
          <w:p w14:paraId="798454FA" w14:textId="037DB6A0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14:paraId="64BCEF68" w14:textId="08D3C1B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EBB35B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2F078139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4DF52AD8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7970B7" w14:textId="77777777" w:rsidR="00E13FAA" w:rsidRPr="00E13FAA" w:rsidRDefault="00E13FAA" w:rsidP="00E13F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40 </w:t>
            </w:r>
            <w:r w:rsidRPr="00E13FAA">
              <w:rPr>
                <w:rFonts w:cstheme="minorHAnsi"/>
                <w:color w:val="000000"/>
                <w:sz w:val="22"/>
                <w:szCs w:val="24"/>
              </w:rPr>
              <w:t>or </w:t>
            </w:r>
          </w:p>
          <w:p w14:paraId="3AE60AED" w14:textId="77777777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41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7B889088" w14:textId="263DF5E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320F3D31" w14:textId="77777777" w:rsidR="00E13FAA" w:rsidRPr="00E13FAA" w:rsidRDefault="00E13FAA" w:rsidP="00E13F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72AE312F" w14:textId="77777777" w:rsidR="009C33C2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411DA8EB" w14:textId="2CB9E5B6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29E60E6C" w14:textId="7E34C01D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763022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13FA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A15929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0AE635C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CA958B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BCA338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00F9BB57" w14:textId="2ACE6D2B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0794A019" w14:textId="4C3ECB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014FF7A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1C771E7" w14:textId="6099B7D2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B69753E" w14:textId="042DDE9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EC0FE8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15C0398" w14:textId="7CF1594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2028B2E" w14:textId="51FC04A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E13FA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C4AD26E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4</w:t>
            </w:r>
          </w:p>
        </w:tc>
        <w:tc>
          <w:tcPr>
            <w:tcW w:w="5870" w:type="dxa"/>
          </w:tcPr>
          <w:p w14:paraId="5BA2ADEA" w14:textId="6D77B168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tcW w:w="1313" w:type="dxa"/>
          </w:tcPr>
          <w:p w14:paraId="0AF6D1F0" w14:textId="23DDCEC1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76C7083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620AF7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0AF7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017F47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20A1EC5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94B457B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565F5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351565E2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0F26EF0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3F96ACE0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272F65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F61A08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58BCA94D" w14:textId="3F583FF9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58B7D15A" w14:textId="379B00A2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20AF7" w14:paraId="0C3C362B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620AF7" w:rsidRPr="00620AF7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0742423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30</w:t>
            </w:r>
          </w:p>
        </w:tc>
        <w:tc>
          <w:tcPr>
            <w:tcW w:w="5870" w:type="dxa"/>
          </w:tcPr>
          <w:p w14:paraId="75CAD893" w14:textId="129B3207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Spanish Composition I</w:t>
            </w:r>
          </w:p>
        </w:tc>
        <w:tc>
          <w:tcPr>
            <w:tcW w:w="1313" w:type="dxa"/>
          </w:tcPr>
          <w:p w14:paraId="01E368E8" w14:textId="66DAEBD1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20AF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3619DB3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52AA2F38" w14:textId="72EB927F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5E25DD8" w14:textId="5260145C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AFA01EF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6250AC6D" w14:textId="742918F8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67AFD88E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A7E8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A7E82" w:rsidRPr="008E1CE1" w:rsidRDefault="00AA7E82" w:rsidP="00AA7E8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D6DECA" w14:textId="77777777" w:rsidR="00AA7E82" w:rsidRDefault="00AA7E82" w:rsidP="00AA7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62DE211" w14:textId="77777777" w:rsidR="00AA7E82" w:rsidRDefault="00AA7E82" w:rsidP="00AA7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758A2ED0" w14:textId="09469B98" w:rsidR="00AA7E82" w:rsidRPr="00620AF7" w:rsidRDefault="00AA7E82" w:rsidP="00AA7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46E63BC7" w14:textId="77777777" w:rsidR="00AA7E82" w:rsidRPr="00EB30EE" w:rsidRDefault="00AA7E82" w:rsidP="00AA7E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09902660" w14:textId="77777777" w:rsidR="00AA7E82" w:rsidRDefault="00AA7E82" w:rsidP="00AA7E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132DCF8" w14:textId="7A1CE59F" w:rsidR="00AA7E82" w:rsidRPr="00620AF7" w:rsidRDefault="00AA7E82" w:rsidP="00AA7E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2753F63B" w14:textId="0B7CFA63" w:rsidR="00AA7E82" w:rsidRPr="00620AF7" w:rsidRDefault="00AA7E82" w:rsidP="00AA7E8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49E71FE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0B8B04D1" w14:textId="5D8808CB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6F448D68" w14:textId="46C646B0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20AF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9299D7" w14:textId="77777777" w:rsidR="00620AF7" w:rsidRPr="00620AF7" w:rsidRDefault="00620AF7" w:rsidP="00620AF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SPAN-231 or</w:t>
            </w:r>
          </w:p>
          <w:p w14:paraId="55DB989F" w14:textId="7624A704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1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2</w:t>
            </w:r>
          </w:p>
        </w:tc>
        <w:tc>
          <w:tcPr>
            <w:tcW w:w="5870" w:type="dxa"/>
          </w:tcPr>
          <w:p w14:paraId="77284374" w14:textId="77777777" w:rsidR="00620AF7" w:rsidRPr="00620AF7" w:rsidRDefault="00620AF7" w:rsidP="00620AF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</w:rPr>
              <w:t>Spanish Composition II or</w:t>
            </w:r>
          </w:p>
          <w:p w14:paraId="647AE633" w14:textId="5EB0B4D8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  <w:t>Intermediate Spanish Conversation II</w:t>
            </w:r>
          </w:p>
        </w:tc>
        <w:tc>
          <w:tcPr>
            <w:tcW w:w="1313" w:type="dxa"/>
          </w:tcPr>
          <w:p w14:paraId="59DE1595" w14:textId="3C16BE7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FEAB" w14:textId="77777777" w:rsidR="00EF7ECB" w:rsidRDefault="00EF7ECB" w:rsidP="00DF2F19">
      <w:pPr>
        <w:spacing w:after="0" w:line="240" w:lineRule="auto"/>
      </w:pPr>
      <w:r>
        <w:separator/>
      </w:r>
    </w:p>
  </w:endnote>
  <w:endnote w:type="continuationSeparator" w:id="0">
    <w:p w14:paraId="0C9E3DCC" w14:textId="77777777" w:rsidR="00EF7ECB" w:rsidRDefault="00EF7ECB" w:rsidP="00DF2F19">
      <w:pPr>
        <w:spacing w:after="0" w:line="240" w:lineRule="auto"/>
      </w:pPr>
      <w:r>
        <w:continuationSeparator/>
      </w:r>
    </w:p>
  </w:endnote>
  <w:endnote w:type="continuationNotice" w:id="1">
    <w:p w14:paraId="2520D980" w14:textId="77777777" w:rsidR="00EF7ECB" w:rsidRDefault="00EF7E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10339" w14:textId="77777777" w:rsidR="00EF7ECB" w:rsidRDefault="00EF7ECB" w:rsidP="00DF2F19">
      <w:pPr>
        <w:spacing w:after="0" w:line="240" w:lineRule="auto"/>
      </w:pPr>
      <w:r>
        <w:separator/>
      </w:r>
    </w:p>
  </w:footnote>
  <w:footnote w:type="continuationSeparator" w:id="0">
    <w:p w14:paraId="133012B3" w14:textId="77777777" w:rsidR="00EF7ECB" w:rsidRDefault="00EF7ECB" w:rsidP="00DF2F19">
      <w:pPr>
        <w:spacing w:after="0" w:line="240" w:lineRule="auto"/>
      </w:pPr>
      <w:r>
        <w:continuationSeparator/>
      </w:r>
    </w:p>
  </w:footnote>
  <w:footnote w:type="continuationNotice" w:id="1">
    <w:p w14:paraId="54A6DCAB" w14:textId="77777777" w:rsidR="00EF7ECB" w:rsidRDefault="00EF7E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7E9568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22B7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22B7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57C80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2B7B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3C2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7E82"/>
    <w:rsid w:val="00AB135D"/>
    <w:rsid w:val="00AC42E9"/>
    <w:rsid w:val="00AC4A21"/>
    <w:rsid w:val="00AC4E08"/>
    <w:rsid w:val="00AE3D12"/>
    <w:rsid w:val="00AF5BE0"/>
    <w:rsid w:val="00B05D36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EF7ECB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3</Words>
  <Characters>2741</Characters>
  <Application>Microsoft Office Word</Application>
  <DocSecurity>0</DocSecurity>
  <Lines>161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ative_CSU</dc:title>
  <dc:subject/>
  <dc:creator>Rhonda Nishimoto</dc:creator>
  <cp:keywords/>
  <dc:description/>
  <cp:lastModifiedBy>Rhonda Nishimoto</cp:lastModifiedBy>
  <cp:revision>4</cp:revision>
  <dcterms:created xsi:type="dcterms:W3CDTF">2021-03-01T19:13:00Z</dcterms:created>
  <dcterms:modified xsi:type="dcterms:W3CDTF">2021-05-26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